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37FFF" w14:textId="5461383A" w:rsidR="00C721BB" w:rsidRDefault="00FE5E12" w:rsidP="00032274">
      <w:pPr>
        <w:pStyle w:val="Title"/>
        <w:jc w:val="center"/>
      </w:pPr>
      <w:r>
        <w:t>Self-care Worksheet</w:t>
      </w:r>
    </w:p>
    <w:p w14:paraId="1740569A" w14:textId="77777777" w:rsidR="00032274" w:rsidRDefault="00032274" w:rsidP="00032274"/>
    <w:p w14:paraId="259B842B" w14:textId="17BEFA1D" w:rsidR="00D634CB" w:rsidRPr="00032274" w:rsidRDefault="00D634CB" w:rsidP="00032274">
      <w:pPr>
        <w:pStyle w:val="Heading1"/>
      </w:pPr>
      <w:r w:rsidRPr="00032274">
        <w:t xml:space="preserve">List your </w:t>
      </w:r>
      <w:r w:rsidR="00F21832">
        <w:t>warning signs:</w:t>
      </w:r>
    </w:p>
    <w:p w14:paraId="245BF588" w14:textId="77777777" w:rsidR="00D634CB" w:rsidRDefault="00D634CB" w:rsidP="00D634CB">
      <w:pPr>
        <w:pStyle w:val="Heading2"/>
      </w:pPr>
    </w:p>
    <w:p w14:paraId="1C65AE61" w14:textId="514021C2" w:rsidR="00D634CB" w:rsidRDefault="00D634CB" w:rsidP="00D634CB">
      <w:pPr>
        <w:pStyle w:val="Heading2"/>
        <w:ind w:left="720"/>
      </w:pPr>
      <w:r>
        <w:t>Physical:</w:t>
      </w:r>
    </w:p>
    <w:p w14:paraId="1C83F6A7" w14:textId="77777777" w:rsidR="00D634CB" w:rsidRDefault="00D634CB" w:rsidP="00D634CB">
      <w:pPr>
        <w:pStyle w:val="Heading2"/>
        <w:ind w:left="720"/>
      </w:pPr>
    </w:p>
    <w:p w14:paraId="3AF87E5F" w14:textId="76E72504" w:rsidR="00D634CB" w:rsidRDefault="00D634CB" w:rsidP="00D634CB">
      <w:pPr>
        <w:pStyle w:val="Heading2"/>
        <w:ind w:left="720"/>
      </w:pPr>
      <w:r>
        <w:t>Psychological:</w:t>
      </w:r>
    </w:p>
    <w:p w14:paraId="6D4681F8" w14:textId="77777777" w:rsidR="00D634CB" w:rsidRDefault="00D634CB" w:rsidP="00D634CB">
      <w:pPr>
        <w:pStyle w:val="Heading2"/>
        <w:ind w:left="720"/>
      </w:pPr>
    </w:p>
    <w:p w14:paraId="124D345B" w14:textId="1537A874" w:rsidR="00D634CB" w:rsidRDefault="00D634CB" w:rsidP="00D634CB">
      <w:pPr>
        <w:pStyle w:val="Heading2"/>
        <w:ind w:left="720"/>
      </w:pPr>
      <w:r>
        <w:t>Social:</w:t>
      </w:r>
    </w:p>
    <w:p w14:paraId="10CFD371" w14:textId="77777777" w:rsidR="00061137" w:rsidRDefault="00061137" w:rsidP="00D634CB">
      <w:pPr>
        <w:pStyle w:val="Heading1"/>
      </w:pPr>
    </w:p>
    <w:p w14:paraId="134637D8" w14:textId="2770C250" w:rsidR="00D634CB" w:rsidRDefault="00D634CB" w:rsidP="00D634CB">
      <w:pPr>
        <w:pStyle w:val="Heading1"/>
      </w:pPr>
      <w:r>
        <w:t xml:space="preserve">Goal: List three things are you going to do when you recognize </w:t>
      </w:r>
      <w:r w:rsidR="00F21832">
        <w:t>warning signs</w:t>
      </w:r>
      <w:r>
        <w:t xml:space="preserve"> that tell you that you are in the stages of helping fatigue</w:t>
      </w:r>
    </w:p>
    <w:p w14:paraId="091DC484" w14:textId="5608BBDE" w:rsidR="00D634CB" w:rsidRDefault="00D634CB" w:rsidP="00D634CB"/>
    <w:p w14:paraId="281C0B2B" w14:textId="3D23625F" w:rsidR="00D634CB" w:rsidRDefault="00D634CB" w:rsidP="00D634CB">
      <w:pPr>
        <w:pStyle w:val="Heading2"/>
        <w:ind w:left="720"/>
      </w:pPr>
      <w:r>
        <w:t>1.</w:t>
      </w:r>
    </w:p>
    <w:p w14:paraId="1181A02B" w14:textId="34EA5A4D" w:rsidR="00D634CB" w:rsidRDefault="00D634CB" w:rsidP="00D634CB">
      <w:pPr>
        <w:pStyle w:val="Heading2"/>
        <w:ind w:left="720"/>
      </w:pPr>
    </w:p>
    <w:p w14:paraId="1D971D28" w14:textId="70D1DC88" w:rsidR="00D634CB" w:rsidRDefault="00D634CB" w:rsidP="00D634CB">
      <w:pPr>
        <w:pStyle w:val="Heading2"/>
        <w:ind w:left="720"/>
      </w:pPr>
      <w:r>
        <w:t>2.</w:t>
      </w:r>
    </w:p>
    <w:p w14:paraId="3E063FAC" w14:textId="10C5837A" w:rsidR="00D634CB" w:rsidRDefault="00D634CB" w:rsidP="00D634CB">
      <w:pPr>
        <w:pStyle w:val="Heading2"/>
        <w:ind w:left="720"/>
      </w:pPr>
    </w:p>
    <w:p w14:paraId="04519892" w14:textId="20A344A1" w:rsidR="00D634CB" w:rsidRDefault="00D634CB" w:rsidP="00D634CB">
      <w:pPr>
        <w:pStyle w:val="Heading2"/>
        <w:ind w:left="720"/>
      </w:pPr>
      <w:r>
        <w:t>3.</w:t>
      </w:r>
    </w:p>
    <w:p w14:paraId="4011EB65" w14:textId="0A8067F9" w:rsidR="00D634CB" w:rsidRDefault="00D634CB" w:rsidP="00D634CB"/>
    <w:p w14:paraId="7B216C9B" w14:textId="4C507C81" w:rsidR="00D634CB" w:rsidRDefault="00D634CB" w:rsidP="00D634CB"/>
    <w:p w14:paraId="308C9A69" w14:textId="26450209" w:rsidR="00D634CB" w:rsidRPr="00D634CB" w:rsidRDefault="00D634CB" w:rsidP="00D634CB">
      <w:pPr>
        <w:pStyle w:val="Heading2"/>
      </w:pPr>
      <w:r>
        <w:t xml:space="preserve">Do you need to do anything now, if so, what? </w:t>
      </w:r>
    </w:p>
    <w:p w14:paraId="7413D9C4" w14:textId="64784C57" w:rsidR="00DF32BD" w:rsidRDefault="00DF32BD">
      <w:r>
        <w:br w:type="page"/>
      </w:r>
    </w:p>
    <w:p w14:paraId="04313644" w14:textId="381DB36A" w:rsidR="00E3791C" w:rsidRDefault="00E3791C" w:rsidP="00E3791C">
      <w:pPr>
        <w:pStyle w:val="Heading1"/>
      </w:pPr>
      <w:r>
        <w:lastRenderedPageBreak/>
        <w:t xml:space="preserve">Your </w:t>
      </w:r>
      <w:r w:rsidR="001A7250">
        <w:t>Goals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417"/>
        <w:gridCol w:w="9450"/>
      </w:tblGrid>
      <w:tr w:rsidR="00061137" w:rsidRPr="001A7250" w14:paraId="5A8E4C44" w14:textId="77777777" w:rsidTr="00061137">
        <w:trPr>
          <w:trHeight w:val="630"/>
        </w:trPr>
        <w:tc>
          <w:tcPr>
            <w:tcW w:w="10795" w:type="dxa"/>
            <w:gridSpan w:val="2"/>
            <w:noWrap/>
            <w:vAlign w:val="center"/>
            <w:hideMark/>
          </w:tcPr>
          <w:p w14:paraId="4100E642" w14:textId="62101909" w:rsidR="00061137" w:rsidRPr="00061137" w:rsidRDefault="00061137" w:rsidP="00061137">
            <w:pPr>
              <w:jc w:val="center"/>
              <w:rPr>
                <w:b/>
                <w:bCs/>
                <w:sz w:val="36"/>
                <w:szCs w:val="36"/>
              </w:rPr>
            </w:pPr>
            <w:r w:rsidRPr="00061137">
              <w:rPr>
                <w:b/>
                <w:bCs/>
                <w:sz w:val="36"/>
                <w:szCs w:val="36"/>
              </w:rPr>
              <w:t>Personal Goals</w:t>
            </w:r>
          </w:p>
        </w:tc>
      </w:tr>
      <w:tr w:rsidR="00061137" w:rsidRPr="001A7250" w14:paraId="7166578A" w14:textId="77777777" w:rsidTr="00061137">
        <w:trPr>
          <w:trHeight w:val="1872"/>
        </w:trPr>
        <w:tc>
          <w:tcPr>
            <w:tcW w:w="1345" w:type="dxa"/>
          </w:tcPr>
          <w:p w14:paraId="2010A1D3" w14:textId="104EFFC0" w:rsidR="00061137" w:rsidRPr="00061137" w:rsidRDefault="00061137" w:rsidP="001229E4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Sleep</w:t>
            </w:r>
          </w:p>
        </w:tc>
        <w:tc>
          <w:tcPr>
            <w:tcW w:w="9450" w:type="dxa"/>
            <w:noWrap/>
          </w:tcPr>
          <w:p w14:paraId="233CDFE7" w14:textId="0352734A" w:rsidR="00061137" w:rsidRPr="001A7250" w:rsidRDefault="00061137" w:rsidP="001229E4">
            <w:r w:rsidRPr="001A7250">
              <w:t> </w:t>
            </w:r>
          </w:p>
        </w:tc>
      </w:tr>
      <w:tr w:rsidR="00061137" w:rsidRPr="001A7250" w14:paraId="2E5A0D9A" w14:textId="77777777" w:rsidTr="00061137">
        <w:trPr>
          <w:trHeight w:val="1872"/>
        </w:trPr>
        <w:tc>
          <w:tcPr>
            <w:tcW w:w="1345" w:type="dxa"/>
          </w:tcPr>
          <w:p w14:paraId="7E3932EE" w14:textId="23296DF8" w:rsidR="00061137" w:rsidRPr="00061137" w:rsidRDefault="00061137" w:rsidP="001229E4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Exercise</w:t>
            </w:r>
          </w:p>
        </w:tc>
        <w:tc>
          <w:tcPr>
            <w:tcW w:w="9450" w:type="dxa"/>
            <w:noWrap/>
          </w:tcPr>
          <w:p w14:paraId="54DFF22A" w14:textId="6439833F" w:rsidR="00061137" w:rsidRPr="001A7250" w:rsidRDefault="00061137" w:rsidP="001229E4">
            <w:r w:rsidRPr="001A7250">
              <w:t> </w:t>
            </w:r>
          </w:p>
        </w:tc>
      </w:tr>
      <w:tr w:rsidR="00061137" w:rsidRPr="001A7250" w14:paraId="22F87ECF" w14:textId="77777777" w:rsidTr="00061137">
        <w:trPr>
          <w:trHeight w:val="1872"/>
        </w:trPr>
        <w:tc>
          <w:tcPr>
            <w:tcW w:w="1345" w:type="dxa"/>
          </w:tcPr>
          <w:p w14:paraId="0893C966" w14:textId="0D892455" w:rsidR="00061137" w:rsidRPr="00061137" w:rsidRDefault="00061137" w:rsidP="001229E4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Nutrition</w:t>
            </w:r>
          </w:p>
        </w:tc>
        <w:tc>
          <w:tcPr>
            <w:tcW w:w="9450" w:type="dxa"/>
            <w:noWrap/>
          </w:tcPr>
          <w:p w14:paraId="6844658B" w14:textId="407AE952" w:rsidR="00061137" w:rsidRPr="001A7250" w:rsidRDefault="00061137" w:rsidP="001229E4">
            <w:r w:rsidRPr="001A7250">
              <w:t> </w:t>
            </w:r>
          </w:p>
        </w:tc>
      </w:tr>
      <w:tr w:rsidR="00061137" w:rsidRPr="001A7250" w14:paraId="76FCDDBA" w14:textId="77777777" w:rsidTr="00061137">
        <w:trPr>
          <w:trHeight w:val="1872"/>
        </w:trPr>
        <w:tc>
          <w:tcPr>
            <w:tcW w:w="1345" w:type="dxa"/>
            <w:hideMark/>
          </w:tcPr>
          <w:p w14:paraId="4FC88657" w14:textId="77777777" w:rsidR="00061137" w:rsidRPr="00061137" w:rsidRDefault="00061137" w:rsidP="001229E4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Mindfulness</w:t>
            </w:r>
          </w:p>
        </w:tc>
        <w:tc>
          <w:tcPr>
            <w:tcW w:w="9450" w:type="dxa"/>
            <w:noWrap/>
            <w:hideMark/>
          </w:tcPr>
          <w:p w14:paraId="755FCB08" w14:textId="35A95A8A" w:rsidR="00061137" w:rsidRPr="001A7250" w:rsidRDefault="00061137" w:rsidP="001229E4">
            <w:r w:rsidRPr="001A7250">
              <w:t> </w:t>
            </w:r>
          </w:p>
        </w:tc>
      </w:tr>
      <w:tr w:rsidR="00061137" w:rsidRPr="001A7250" w14:paraId="626D2148" w14:textId="77777777" w:rsidTr="00061137">
        <w:trPr>
          <w:trHeight w:val="1872"/>
        </w:trPr>
        <w:tc>
          <w:tcPr>
            <w:tcW w:w="1345" w:type="dxa"/>
            <w:hideMark/>
          </w:tcPr>
          <w:p w14:paraId="5DD31118" w14:textId="77777777" w:rsidR="00061137" w:rsidRPr="00061137" w:rsidRDefault="00061137" w:rsidP="001229E4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Passion</w:t>
            </w:r>
          </w:p>
        </w:tc>
        <w:tc>
          <w:tcPr>
            <w:tcW w:w="9450" w:type="dxa"/>
            <w:noWrap/>
            <w:hideMark/>
          </w:tcPr>
          <w:p w14:paraId="108BE8C2" w14:textId="614B88B3" w:rsidR="00061137" w:rsidRPr="001A7250" w:rsidRDefault="00061137" w:rsidP="001229E4">
            <w:r w:rsidRPr="001A7250">
              <w:t> </w:t>
            </w:r>
          </w:p>
        </w:tc>
      </w:tr>
      <w:tr w:rsidR="00061137" w:rsidRPr="001A7250" w14:paraId="0572C7C0" w14:textId="77777777" w:rsidTr="00061137">
        <w:trPr>
          <w:trHeight w:val="1872"/>
        </w:trPr>
        <w:tc>
          <w:tcPr>
            <w:tcW w:w="1345" w:type="dxa"/>
          </w:tcPr>
          <w:p w14:paraId="269F79FE" w14:textId="47A725D6" w:rsidR="00061137" w:rsidRPr="00061137" w:rsidRDefault="00061137" w:rsidP="001229E4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Therapy</w:t>
            </w:r>
          </w:p>
        </w:tc>
        <w:tc>
          <w:tcPr>
            <w:tcW w:w="9450" w:type="dxa"/>
            <w:noWrap/>
          </w:tcPr>
          <w:p w14:paraId="60645DE3" w14:textId="41A7BA25" w:rsidR="00061137" w:rsidRPr="001A7250" w:rsidRDefault="00061137" w:rsidP="001229E4">
            <w:r w:rsidRPr="001A7250">
              <w:t> </w:t>
            </w:r>
          </w:p>
        </w:tc>
      </w:tr>
      <w:tr w:rsidR="00061137" w:rsidRPr="001A7250" w14:paraId="2292EC41" w14:textId="77777777" w:rsidTr="00061137">
        <w:trPr>
          <w:trHeight w:val="1872"/>
        </w:trPr>
        <w:tc>
          <w:tcPr>
            <w:tcW w:w="1345" w:type="dxa"/>
            <w:hideMark/>
          </w:tcPr>
          <w:p w14:paraId="0FA2B9F3" w14:textId="77777777" w:rsidR="00061137" w:rsidRPr="00061137" w:rsidRDefault="00061137" w:rsidP="001229E4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Social Connection</w:t>
            </w:r>
          </w:p>
        </w:tc>
        <w:tc>
          <w:tcPr>
            <w:tcW w:w="9450" w:type="dxa"/>
            <w:noWrap/>
            <w:hideMark/>
          </w:tcPr>
          <w:p w14:paraId="3839F5AE" w14:textId="0914F2E6" w:rsidR="00061137" w:rsidRPr="001A7250" w:rsidRDefault="00061137" w:rsidP="001229E4">
            <w:r w:rsidRPr="001A7250">
              <w:t> </w:t>
            </w:r>
          </w:p>
        </w:tc>
      </w:tr>
    </w:tbl>
    <w:p w14:paraId="4797F515" w14:textId="13EA644F" w:rsidR="001A7250" w:rsidRDefault="001A7250" w:rsidP="001A7250"/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409"/>
        <w:gridCol w:w="9450"/>
      </w:tblGrid>
      <w:tr w:rsidR="00061137" w:rsidRPr="001A7250" w14:paraId="72DD501C" w14:textId="77777777" w:rsidTr="00061137">
        <w:trPr>
          <w:trHeight w:val="630"/>
        </w:trPr>
        <w:tc>
          <w:tcPr>
            <w:tcW w:w="10795" w:type="dxa"/>
            <w:gridSpan w:val="2"/>
            <w:noWrap/>
            <w:hideMark/>
          </w:tcPr>
          <w:p w14:paraId="7667455F" w14:textId="2908209C" w:rsidR="00061137" w:rsidRPr="001A7250" w:rsidRDefault="00061137" w:rsidP="00061137">
            <w:pPr>
              <w:jc w:val="center"/>
              <w:rPr>
                <w:b/>
                <w:bCs/>
              </w:rPr>
            </w:pPr>
            <w:r w:rsidRPr="00061137">
              <w:rPr>
                <w:b/>
                <w:bCs/>
                <w:sz w:val="36"/>
                <w:szCs w:val="36"/>
              </w:rPr>
              <w:t>Performance Goals</w:t>
            </w:r>
          </w:p>
        </w:tc>
      </w:tr>
      <w:tr w:rsidR="00061137" w:rsidRPr="001A7250" w14:paraId="71530800" w14:textId="77777777" w:rsidTr="00061137">
        <w:trPr>
          <w:trHeight w:val="1872"/>
        </w:trPr>
        <w:tc>
          <w:tcPr>
            <w:tcW w:w="1345" w:type="dxa"/>
          </w:tcPr>
          <w:p w14:paraId="2F573317" w14:textId="6E5E1048" w:rsidR="00061137" w:rsidRPr="00061137" w:rsidRDefault="00061137" w:rsidP="00463700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Recovery Time</w:t>
            </w:r>
          </w:p>
        </w:tc>
        <w:tc>
          <w:tcPr>
            <w:tcW w:w="9450" w:type="dxa"/>
            <w:noWrap/>
          </w:tcPr>
          <w:p w14:paraId="72DF086C" w14:textId="17BDB620" w:rsidR="00061137" w:rsidRPr="001A7250" w:rsidRDefault="00061137" w:rsidP="00463700">
            <w:r w:rsidRPr="001A7250">
              <w:t> </w:t>
            </w:r>
          </w:p>
        </w:tc>
      </w:tr>
      <w:tr w:rsidR="00061137" w:rsidRPr="001A7250" w14:paraId="0D1FB819" w14:textId="77777777" w:rsidTr="00061137">
        <w:trPr>
          <w:trHeight w:val="1872"/>
        </w:trPr>
        <w:tc>
          <w:tcPr>
            <w:tcW w:w="1345" w:type="dxa"/>
          </w:tcPr>
          <w:p w14:paraId="55711ED3" w14:textId="44494EB4" w:rsidR="00061137" w:rsidRPr="00061137" w:rsidRDefault="00061137" w:rsidP="00463700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Hyper-Efficiency</w:t>
            </w:r>
          </w:p>
        </w:tc>
        <w:tc>
          <w:tcPr>
            <w:tcW w:w="9450" w:type="dxa"/>
            <w:noWrap/>
          </w:tcPr>
          <w:p w14:paraId="124F73F2" w14:textId="3CBD607D" w:rsidR="00061137" w:rsidRPr="001A7250" w:rsidRDefault="00061137" w:rsidP="00463700">
            <w:r w:rsidRPr="001A7250">
              <w:t> </w:t>
            </w:r>
          </w:p>
        </w:tc>
      </w:tr>
      <w:tr w:rsidR="00061137" w:rsidRPr="001A7250" w14:paraId="55BDED37" w14:textId="77777777" w:rsidTr="00061137">
        <w:trPr>
          <w:trHeight w:val="1872"/>
        </w:trPr>
        <w:tc>
          <w:tcPr>
            <w:tcW w:w="1345" w:type="dxa"/>
          </w:tcPr>
          <w:p w14:paraId="1966D014" w14:textId="34953A29" w:rsidR="00061137" w:rsidRPr="00061137" w:rsidRDefault="00061137" w:rsidP="00463700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Deliberate Practice</w:t>
            </w:r>
          </w:p>
        </w:tc>
        <w:tc>
          <w:tcPr>
            <w:tcW w:w="9450" w:type="dxa"/>
            <w:noWrap/>
          </w:tcPr>
          <w:p w14:paraId="4F4CF0C7" w14:textId="3E761C36" w:rsidR="00061137" w:rsidRPr="001A7250" w:rsidRDefault="00061137" w:rsidP="00463700">
            <w:r w:rsidRPr="001A7250">
              <w:t> </w:t>
            </w:r>
          </w:p>
        </w:tc>
      </w:tr>
      <w:tr w:rsidR="00061137" w:rsidRPr="001A7250" w14:paraId="33C4A9FD" w14:textId="77777777" w:rsidTr="00061137">
        <w:trPr>
          <w:trHeight w:val="1872"/>
        </w:trPr>
        <w:tc>
          <w:tcPr>
            <w:tcW w:w="1345" w:type="dxa"/>
          </w:tcPr>
          <w:p w14:paraId="564298E9" w14:textId="3A87CC64" w:rsidR="00061137" w:rsidRPr="00061137" w:rsidRDefault="00061137" w:rsidP="00463700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Professional Social Health</w:t>
            </w:r>
          </w:p>
        </w:tc>
        <w:tc>
          <w:tcPr>
            <w:tcW w:w="9450" w:type="dxa"/>
            <w:noWrap/>
          </w:tcPr>
          <w:p w14:paraId="6054E43C" w14:textId="354F8724" w:rsidR="00061137" w:rsidRPr="001A7250" w:rsidRDefault="00061137" w:rsidP="00463700">
            <w:r w:rsidRPr="001A7250">
              <w:t> </w:t>
            </w:r>
          </w:p>
        </w:tc>
      </w:tr>
    </w:tbl>
    <w:p w14:paraId="2216E299" w14:textId="749AAF5A" w:rsidR="00061137" w:rsidRDefault="00061137" w:rsidP="001A7250"/>
    <w:p w14:paraId="6D45F299" w14:textId="77777777" w:rsidR="00061137" w:rsidRDefault="00061137">
      <w:r>
        <w:br w:type="page"/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417"/>
        <w:gridCol w:w="9468"/>
      </w:tblGrid>
      <w:tr w:rsidR="00061137" w:rsidRPr="001A7250" w14:paraId="0DFD9BAF" w14:textId="77777777" w:rsidTr="00061137">
        <w:trPr>
          <w:trHeight w:val="630"/>
        </w:trPr>
        <w:tc>
          <w:tcPr>
            <w:tcW w:w="10885" w:type="dxa"/>
            <w:gridSpan w:val="2"/>
            <w:noWrap/>
            <w:hideMark/>
          </w:tcPr>
          <w:p w14:paraId="48A21B49" w14:textId="221610E3" w:rsidR="00061137" w:rsidRPr="001A7250" w:rsidRDefault="00061137" w:rsidP="00061137">
            <w:pPr>
              <w:jc w:val="center"/>
              <w:rPr>
                <w:b/>
                <w:bCs/>
              </w:rPr>
            </w:pPr>
            <w:r w:rsidRPr="00061137">
              <w:rPr>
                <w:b/>
                <w:bCs/>
                <w:sz w:val="36"/>
                <w:szCs w:val="36"/>
              </w:rPr>
              <w:lastRenderedPageBreak/>
              <w:t>Matt's Examples</w:t>
            </w:r>
          </w:p>
        </w:tc>
      </w:tr>
      <w:tr w:rsidR="00061137" w:rsidRPr="001A7250" w14:paraId="5C0C9B3F" w14:textId="77777777" w:rsidTr="00061137">
        <w:trPr>
          <w:trHeight w:val="1440"/>
        </w:trPr>
        <w:tc>
          <w:tcPr>
            <w:tcW w:w="1417" w:type="dxa"/>
          </w:tcPr>
          <w:p w14:paraId="554A4C15" w14:textId="77777777" w:rsidR="00061137" w:rsidRPr="00061137" w:rsidRDefault="00061137" w:rsidP="0075492C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Sleep</w:t>
            </w:r>
          </w:p>
        </w:tc>
        <w:tc>
          <w:tcPr>
            <w:tcW w:w="9468" w:type="dxa"/>
            <w:noWrap/>
          </w:tcPr>
          <w:p w14:paraId="0B24E89C" w14:textId="77777777" w:rsidR="00061137" w:rsidRDefault="00061137" w:rsidP="00061137">
            <w:pPr>
              <w:rPr>
                <w:sz w:val="24"/>
                <w:szCs w:val="24"/>
              </w:rPr>
            </w:pPr>
            <w:r w:rsidRPr="00061137">
              <w:rPr>
                <w:sz w:val="24"/>
                <w:szCs w:val="24"/>
              </w:rPr>
              <w:t>8 hours a night</w:t>
            </w:r>
            <w:r>
              <w:rPr>
                <w:sz w:val="24"/>
                <w:szCs w:val="24"/>
              </w:rPr>
              <w:t xml:space="preserve"> – </w:t>
            </w:r>
            <w:r w:rsidR="00F15891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 xml:space="preserve"> hours in bed</w:t>
            </w:r>
            <w:r w:rsidRPr="00061137">
              <w:rPr>
                <w:sz w:val="24"/>
                <w:szCs w:val="24"/>
              </w:rPr>
              <w:br/>
            </w:r>
            <w:r w:rsidR="00F15891">
              <w:rPr>
                <w:sz w:val="24"/>
                <w:szCs w:val="24"/>
              </w:rPr>
              <w:t>Blue light blocking glasses 2 hours before bed</w:t>
            </w:r>
            <w:r w:rsidRPr="00061137">
              <w:rPr>
                <w:sz w:val="24"/>
                <w:szCs w:val="24"/>
              </w:rPr>
              <w:br/>
            </w:r>
            <w:r w:rsidR="00F15891">
              <w:rPr>
                <w:sz w:val="24"/>
                <w:szCs w:val="24"/>
              </w:rPr>
              <w:t>Eye mask</w:t>
            </w:r>
          </w:p>
          <w:p w14:paraId="5902D0AE" w14:textId="2BDB3BD9" w:rsidR="00F15891" w:rsidRPr="00061137" w:rsidRDefault="00F15891" w:rsidP="00061137">
            <w:pPr>
              <w:rPr>
                <w:sz w:val="24"/>
                <w:szCs w:val="24"/>
              </w:rPr>
            </w:pPr>
          </w:p>
        </w:tc>
      </w:tr>
      <w:tr w:rsidR="00061137" w:rsidRPr="001A7250" w14:paraId="1C29AB18" w14:textId="77777777" w:rsidTr="00061137">
        <w:trPr>
          <w:trHeight w:val="1440"/>
        </w:trPr>
        <w:tc>
          <w:tcPr>
            <w:tcW w:w="1417" w:type="dxa"/>
          </w:tcPr>
          <w:p w14:paraId="6AAC9946" w14:textId="77777777" w:rsidR="00061137" w:rsidRPr="00061137" w:rsidRDefault="00061137" w:rsidP="0075492C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Exercise</w:t>
            </w:r>
          </w:p>
        </w:tc>
        <w:tc>
          <w:tcPr>
            <w:tcW w:w="9468" w:type="dxa"/>
            <w:noWrap/>
          </w:tcPr>
          <w:p w14:paraId="42F71692" w14:textId="311B9C6E" w:rsidR="00061137" w:rsidRPr="00061137" w:rsidRDefault="00061137" w:rsidP="00061137">
            <w:pPr>
              <w:rPr>
                <w:sz w:val="24"/>
                <w:szCs w:val="24"/>
              </w:rPr>
            </w:pPr>
            <w:r w:rsidRPr="00061137">
              <w:rPr>
                <w:sz w:val="24"/>
                <w:szCs w:val="24"/>
              </w:rPr>
              <w:t xml:space="preserve">Vigorous </w:t>
            </w:r>
            <w:r w:rsidR="00F21832">
              <w:rPr>
                <w:sz w:val="24"/>
                <w:szCs w:val="24"/>
              </w:rPr>
              <w:t>exercise at least</w:t>
            </w:r>
            <w:r w:rsidRPr="00061137">
              <w:rPr>
                <w:sz w:val="24"/>
                <w:szCs w:val="24"/>
              </w:rPr>
              <w:t xml:space="preserve"> </w:t>
            </w:r>
            <w:r w:rsidR="00F15891">
              <w:rPr>
                <w:sz w:val="24"/>
                <w:szCs w:val="24"/>
              </w:rPr>
              <w:t>2</w:t>
            </w:r>
            <w:r w:rsidRPr="00061137">
              <w:rPr>
                <w:sz w:val="24"/>
                <w:szCs w:val="24"/>
              </w:rPr>
              <w:t xml:space="preserve"> days a week</w:t>
            </w:r>
            <w:r w:rsidRPr="00061137">
              <w:rPr>
                <w:sz w:val="24"/>
                <w:szCs w:val="24"/>
              </w:rPr>
              <w:br/>
              <w:t xml:space="preserve">Stretch </w:t>
            </w:r>
            <w:r w:rsidR="00F15891">
              <w:rPr>
                <w:sz w:val="24"/>
                <w:szCs w:val="24"/>
              </w:rPr>
              <w:t>7</w:t>
            </w:r>
            <w:r w:rsidRPr="00061137">
              <w:rPr>
                <w:sz w:val="24"/>
                <w:szCs w:val="24"/>
              </w:rPr>
              <w:t xml:space="preserve"> days a week</w:t>
            </w:r>
            <w:r w:rsidRPr="00061137">
              <w:rPr>
                <w:sz w:val="24"/>
                <w:szCs w:val="24"/>
              </w:rPr>
              <w:br/>
            </w:r>
            <w:r w:rsidR="00F21832">
              <w:rPr>
                <w:sz w:val="24"/>
                <w:szCs w:val="24"/>
              </w:rPr>
              <w:t xml:space="preserve">Do light resistance training four </w:t>
            </w:r>
            <w:proofErr w:type="spellStart"/>
            <w:r w:rsidR="00F21832">
              <w:rPr>
                <w:sz w:val="24"/>
                <w:szCs w:val="24"/>
              </w:rPr>
              <w:t>days</w:t>
            </w:r>
            <w:proofErr w:type="spellEnd"/>
            <w:r w:rsidR="00F21832">
              <w:rPr>
                <w:sz w:val="24"/>
                <w:szCs w:val="24"/>
              </w:rPr>
              <w:t xml:space="preserve"> or more a week</w:t>
            </w:r>
            <w:r w:rsidRPr="00061137">
              <w:rPr>
                <w:sz w:val="24"/>
                <w:szCs w:val="24"/>
              </w:rPr>
              <w:br/>
              <w:t xml:space="preserve">Work out </w:t>
            </w:r>
            <w:r w:rsidR="00F21832">
              <w:rPr>
                <w:sz w:val="24"/>
                <w:szCs w:val="24"/>
              </w:rPr>
              <w:t xml:space="preserve">or go for a long walk </w:t>
            </w:r>
            <w:r w:rsidRPr="00061137">
              <w:rPr>
                <w:sz w:val="24"/>
                <w:szCs w:val="24"/>
              </w:rPr>
              <w:t>once on every training trip</w:t>
            </w:r>
            <w:r w:rsidRPr="00061137">
              <w:rPr>
                <w:sz w:val="24"/>
                <w:szCs w:val="24"/>
              </w:rPr>
              <w:br/>
            </w:r>
            <w:r w:rsidR="00F15891">
              <w:rPr>
                <w:sz w:val="24"/>
                <w:szCs w:val="24"/>
              </w:rPr>
              <w:t>Walk every day</w:t>
            </w:r>
          </w:p>
        </w:tc>
      </w:tr>
      <w:tr w:rsidR="00061137" w:rsidRPr="001A7250" w14:paraId="3417C9CD" w14:textId="77777777" w:rsidTr="00061137">
        <w:trPr>
          <w:trHeight w:val="1440"/>
        </w:trPr>
        <w:tc>
          <w:tcPr>
            <w:tcW w:w="1417" w:type="dxa"/>
          </w:tcPr>
          <w:p w14:paraId="05957936" w14:textId="77777777" w:rsidR="00061137" w:rsidRPr="00061137" w:rsidRDefault="00061137" w:rsidP="0075492C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Nutrition</w:t>
            </w:r>
          </w:p>
        </w:tc>
        <w:tc>
          <w:tcPr>
            <w:tcW w:w="9468" w:type="dxa"/>
            <w:noWrap/>
          </w:tcPr>
          <w:p w14:paraId="48CBF97E" w14:textId="3F3581A7" w:rsidR="00061137" w:rsidRDefault="00061137" w:rsidP="0075492C">
            <w:pPr>
              <w:rPr>
                <w:sz w:val="24"/>
                <w:szCs w:val="24"/>
              </w:rPr>
            </w:pPr>
            <w:r w:rsidRPr="00061137">
              <w:rPr>
                <w:sz w:val="24"/>
                <w:szCs w:val="24"/>
              </w:rPr>
              <w:t> Breakfast:</w:t>
            </w:r>
            <w:r w:rsidRPr="00061137">
              <w:rPr>
                <w:sz w:val="24"/>
                <w:szCs w:val="24"/>
              </w:rPr>
              <w:br/>
              <w:t xml:space="preserve">      + Shake: Chia seeds, cacao, fresh greens, blueberries, </w:t>
            </w:r>
            <w:r w:rsidR="00E40BAC">
              <w:rPr>
                <w:sz w:val="24"/>
                <w:szCs w:val="24"/>
              </w:rPr>
              <w:t xml:space="preserve">yogurt, </w:t>
            </w:r>
            <w:r w:rsidRPr="00061137">
              <w:rPr>
                <w:sz w:val="24"/>
                <w:szCs w:val="24"/>
              </w:rPr>
              <w:t xml:space="preserve">and </w:t>
            </w:r>
            <w:r w:rsidR="00F15891">
              <w:rPr>
                <w:sz w:val="24"/>
                <w:szCs w:val="24"/>
              </w:rPr>
              <w:t>mushroom</w:t>
            </w:r>
            <w:r w:rsidR="00E40BAC">
              <w:rPr>
                <w:sz w:val="24"/>
                <w:szCs w:val="24"/>
              </w:rPr>
              <w:t xml:space="preserve"> 8-plex</w:t>
            </w:r>
            <w:r w:rsidR="00F15891">
              <w:rPr>
                <w:sz w:val="24"/>
                <w:szCs w:val="24"/>
              </w:rPr>
              <w:t xml:space="preserve"> mix</w:t>
            </w:r>
            <w:r w:rsidRPr="00061137">
              <w:rPr>
                <w:sz w:val="24"/>
                <w:szCs w:val="24"/>
              </w:rPr>
              <w:br/>
              <w:t xml:space="preserve">      + Yerba Mate</w:t>
            </w:r>
          </w:p>
          <w:p w14:paraId="3E43B45E" w14:textId="4A9DAED6" w:rsidR="00061137" w:rsidRPr="00061137" w:rsidRDefault="00061137" w:rsidP="007549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+ Drink 2 liters of water</w:t>
            </w:r>
            <w:r w:rsidR="00F15891">
              <w:rPr>
                <w:sz w:val="24"/>
                <w:szCs w:val="24"/>
              </w:rPr>
              <w:t xml:space="preserve"> within 30 </w:t>
            </w:r>
            <w:r w:rsidR="00F21832">
              <w:rPr>
                <w:sz w:val="24"/>
                <w:szCs w:val="24"/>
              </w:rPr>
              <w:t>minutes of</w:t>
            </w:r>
            <w:r w:rsidR="00F15891">
              <w:rPr>
                <w:sz w:val="24"/>
                <w:szCs w:val="24"/>
              </w:rPr>
              <w:t xml:space="preserve"> waking up</w:t>
            </w:r>
          </w:p>
          <w:p w14:paraId="51C30D7B" w14:textId="77777777" w:rsidR="00F15891" w:rsidRDefault="00061137" w:rsidP="0075492C">
            <w:pPr>
              <w:rPr>
                <w:sz w:val="24"/>
                <w:szCs w:val="24"/>
              </w:rPr>
            </w:pPr>
            <w:r w:rsidRPr="00061137">
              <w:rPr>
                <w:sz w:val="24"/>
                <w:szCs w:val="24"/>
              </w:rPr>
              <w:t xml:space="preserve">Everyday fast 16 hours </w:t>
            </w:r>
          </w:p>
          <w:p w14:paraId="542F4285" w14:textId="78FD91EB" w:rsidR="00061137" w:rsidRPr="00061137" w:rsidRDefault="00061137" w:rsidP="0075492C">
            <w:pPr>
              <w:rPr>
                <w:sz w:val="24"/>
                <w:szCs w:val="24"/>
              </w:rPr>
            </w:pPr>
            <w:r w:rsidRPr="00061137">
              <w:rPr>
                <w:sz w:val="24"/>
                <w:szCs w:val="24"/>
              </w:rPr>
              <w:t xml:space="preserve">Supplements: DHA + EPA, Turmeric, </w:t>
            </w:r>
            <w:r w:rsidR="00F21832">
              <w:rPr>
                <w:sz w:val="24"/>
                <w:szCs w:val="24"/>
              </w:rPr>
              <w:t>M</w:t>
            </w:r>
            <w:r w:rsidRPr="00061137">
              <w:rPr>
                <w:sz w:val="24"/>
                <w:szCs w:val="24"/>
              </w:rPr>
              <w:t xml:space="preserve">ulti-vitamin, </w:t>
            </w:r>
            <w:r w:rsidR="00F21832">
              <w:rPr>
                <w:sz w:val="24"/>
                <w:szCs w:val="24"/>
              </w:rPr>
              <w:t xml:space="preserve">Magnesium, </w:t>
            </w:r>
            <w:r w:rsidRPr="00061137">
              <w:rPr>
                <w:sz w:val="24"/>
                <w:szCs w:val="24"/>
              </w:rPr>
              <w:t>Ashwagandha, NAD+</w:t>
            </w:r>
          </w:p>
        </w:tc>
      </w:tr>
      <w:tr w:rsidR="00061137" w:rsidRPr="001A7250" w14:paraId="01DEBC7F" w14:textId="77777777" w:rsidTr="00061137">
        <w:trPr>
          <w:trHeight w:val="1440"/>
        </w:trPr>
        <w:tc>
          <w:tcPr>
            <w:tcW w:w="1417" w:type="dxa"/>
            <w:hideMark/>
          </w:tcPr>
          <w:p w14:paraId="0FA57D04" w14:textId="77777777" w:rsidR="00061137" w:rsidRPr="00061137" w:rsidRDefault="00061137" w:rsidP="0075492C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Mindfulness</w:t>
            </w:r>
          </w:p>
        </w:tc>
        <w:tc>
          <w:tcPr>
            <w:tcW w:w="9468" w:type="dxa"/>
            <w:noWrap/>
            <w:hideMark/>
          </w:tcPr>
          <w:p w14:paraId="21B33B11" w14:textId="283212CC" w:rsidR="00061137" w:rsidRPr="00061137" w:rsidRDefault="00061137" w:rsidP="0075492C">
            <w:pPr>
              <w:rPr>
                <w:sz w:val="24"/>
                <w:szCs w:val="24"/>
              </w:rPr>
            </w:pPr>
            <w:r w:rsidRPr="00061137">
              <w:rPr>
                <w:sz w:val="24"/>
                <w:szCs w:val="24"/>
              </w:rPr>
              <w:t xml:space="preserve">Practice mindfulness each day before work for 20 minutes </w:t>
            </w:r>
          </w:p>
          <w:p w14:paraId="73EDB8FD" w14:textId="151C8570" w:rsidR="00061137" w:rsidRPr="00061137" w:rsidRDefault="00E40BAC" w:rsidP="007549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RV biofeedback practice (2-minutes after waking up &amp; </w:t>
            </w:r>
            <w:r w:rsidR="00F21832">
              <w:rPr>
                <w:sz w:val="24"/>
                <w:szCs w:val="24"/>
              </w:rPr>
              <w:t>20 minutes in the evening</w:t>
            </w:r>
            <w:r>
              <w:rPr>
                <w:sz w:val="24"/>
                <w:szCs w:val="24"/>
              </w:rPr>
              <w:t>)</w:t>
            </w:r>
            <w:r w:rsidRPr="00061137">
              <w:rPr>
                <w:sz w:val="24"/>
                <w:szCs w:val="24"/>
              </w:rPr>
              <w:t xml:space="preserve">  </w:t>
            </w:r>
          </w:p>
        </w:tc>
      </w:tr>
      <w:tr w:rsidR="00061137" w:rsidRPr="001A7250" w14:paraId="63BDD2FE" w14:textId="77777777" w:rsidTr="00061137">
        <w:trPr>
          <w:trHeight w:val="1440"/>
        </w:trPr>
        <w:tc>
          <w:tcPr>
            <w:tcW w:w="1417" w:type="dxa"/>
            <w:hideMark/>
          </w:tcPr>
          <w:p w14:paraId="58F20DE8" w14:textId="77777777" w:rsidR="00061137" w:rsidRPr="00061137" w:rsidRDefault="00061137" w:rsidP="0075492C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Passion</w:t>
            </w:r>
          </w:p>
        </w:tc>
        <w:tc>
          <w:tcPr>
            <w:tcW w:w="9468" w:type="dxa"/>
            <w:noWrap/>
            <w:hideMark/>
          </w:tcPr>
          <w:p w14:paraId="49B945F6" w14:textId="2407F55A" w:rsidR="00061137" w:rsidRPr="00061137" w:rsidRDefault="00061137" w:rsidP="00061137">
            <w:pPr>
              <w:rPr>
                <w:sz w:val="24"/>
                <w:szCs w:val="24"/>
              </w:rPr>
            </w:pPr>
            <w:r w:rsidRPr="00061137">
              <w:rPr>
                <w:sz w:val="24"/>
                <w:szCs w:val="24"/>
              </w:rPr>
              <w:t>Think about the energy I want to bring to my work before each workday                                                                                                    Acknowledge daily the amazing work I get to do!</w:t>
            </w:r>
          </w:p>
        </w:tc>
      </w:tr>
      <w:tr w:rsidR="00061137" w:rsidRPr="001A7250" w14:paraId="3D6B3A1A" w14:textId="77777777" w:rsidTr="00061137">
        <w:trPr>
          <w:trHeight w:val="1440"/>
        </w:trPr>
        <w:tc>
          <w:tcPr>
            <w:tcW w:w="1417" w:type="dxa"/>
          </w:tcPr>
          <w:p w14:paraId="0454584F" w14:textId="77777777" w:rsidR="00061137" w:rsidRPr="00061137" w:rsidRDefault="00061137" w:rsidP="0075492C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Therapy</w:t>
            </w:r>
          </w:p>
        </w:tc>
        <w:tc>
          <w:tcPr>
            <w:tcW w:w="9468" w:type="dxa"/>
            <w:noWrap/>
          </w:tcPr>
          <w:p w14:paraId="67E7A9D5" w14:textId="4DC2C08A" w:rsidR="00061137" w:rsidRPr="00061137" w:rsidRDefault="00061137" w:rsidP="00061137">
            <w:pPr>
              <w:rPr>
                <w:sz w:val="24"/>
                <w:szCs w:val="24"/>
              </w:rPr>
            </w:pPr>
            <w:r w:rsidRPr="00061137">
              <w:rPr>
                <w:sz w:val="24"/>
                <w:szCs w:val="24"/>
              </w:rPr>
              <w:t>Ensure work is not having negative psychological impact on well-being and relationships</w:t>
            </w:r>
          </w:p>
        </w:tc>
      </w:tr>
      <w:tr w:rsidR="00061137" w:rsidRPr="001A7250" w14:paraId="0300A8A6" w14:textId="77777777" w:rsidTr="00061137">
        <w:trPr>
          <w:trHeight w:val="1584"/>
        </w:trPr>
        <w:tc>
          <w:tcPr>
            <w:tcW w:w="1417" w:type="dxa"/>
            <w:hideMark/>
          </w:tcPr>
          <w:p w14:paraId="55A0DC99" w14:textId="77777777" w:rsidR="00061137" w:rsidRPr="00061137" w:rsidRDefault="00061137" w:rsidP="0075492C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Social Connection</w:t>
            </w:r>
          </w:p>
        </w:tc>
        <w:tc>
          <w:tcPr>
            <w:tcW w:w="9468" w:type="dxa"/>
            <w:noWrap/>
            <w:hideMark/>
          </w:tcPr>
          <w:p w14:paraId="6D5DC552" w14:textId="7FEEDA55" w:rsidR="00061137" w:rsidRDefault="00061137" w:rsidP="00061137">
            <w:pPr>
              <w:rPr>
                <w:sz w:val="24"/>
                <w:szCs w:val="24"/>
              </w:rPr>
            </w:pPr>
            <w:r w:rsidRPr="00061137">
              <w:rPr>
                <w:sz w:val="24"/>
                <w:szCs w:val="24"/>
              </w:rPr>
              <w:t>Try to hang out with friends socially once a week</w:t>
            </w:r>
            <w:r w:rsidRPr="00061137">
              <w:rPr>
                <w:sz w:val="24"/>
                <w:szCs w:val="24"/>
              </w:rPr>
              <w:br/>
              <w:t>Turn off TV when wife comes home</w:t>
            </w:r>
          </w:p>
          <w:p w14:paraId="093AF348" w14:textId="55A3820E" w:rsidR="00E40BAC" w:rsidRPr="00061137" w:rsidRDefault="00E40BAC" w:rsidP="000611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d my work team positives at the end of every day</w:t>
            </w:r>
          </w:p>
          <w:p w14:paraId="699B39AE" w14:textId="21C2506B" w:rsidR="00061137" w:rsidRPr="00061137" w:rsidRDefault="00061137" w:rsidP="00061137">
            <w:pPr>
              <w:rPr>
                <w:sz w:val="24"/>
                <w:szCs w:val="24"/>
              </w:rPr>
            </w:pPr>
          </w:p>
        </w:tc>
      </w:tr>
    </w:tbl>
    <w:p w14:paraId="5EE0E414" w14:textId="77777777" w:rsidR="001A7250" w:rsidRPr="001A7250" w:rsidRDefault="001A7250" w:rsidP="00061137"/>
    <w:sectPr w:rsidR="001A7250" w:rsidRPr="001A7250" w:rsidSect="0006113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165CC8"/>
    <w:multiLevelType w:val="hybridMultilevel"/>
    <w:tmpl w:val="89C61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632C1C"/>
    <w:multiLevelType w:val="hybridMultilevel"/>
    <w:tmpl w:val="BDA2721E"/>
    <w:lvl w:ilvl="0" w:tplc="EB62C2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6877694"/>
    <w:multiLevelType w:val="hybridMultilevel"/>
    <w:tmpl w:val="002630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sTQ0MTA0MDYFspV0lIJTi4sz8/NACgyNawFTLyBWLQAAAA=="/>
  </w:docVars>
  <w:rsids>
    <w:rsidRoot w:val="00D634CB"/>
    <w:rsid w:val="00032274"/>
    <w:rsid w:val="00061137"/>
    <w:rsid w:val="00115EFA"/>
    <w:rsid w:val="001229E4"/>
    <w:rsid w:val="00130FF1"/>
    <w:rsid w:val="001A7250"/>
    <w:rsid w:val="00343475"/>
    <w:rsid w:val="00463700"/>
    <w:rsid w:val="005518AB"/>
    <w:rsid w:val="00573BCF"/>
    <w:rsid w:val="0074408F"/>
    <w:rsid w:val="00774004"/>
    <w:rsid w:val="007E0D8B"/>
    <w:rsid w:val="00863832"/>
    <w:rsid w:val="00A27570"/>
    <w:rsid w:val="00A80E00"/>
    <w:rsid w:val="00C721BB"/>
    <w:rsid w:val="00D10AF9"/>
    <w:rsid w:val="00D634CB"/>
    <w:rsid w:val="00DA4967"/>
    <w:rsid w:val="00DF32BD"/>
    <w:rsid w:val="00E3791C"/>
    <w:rsid w:val="00E40BAC"/>
    <w:rsid w:val="00EB377A"/>
    <w:rsid w:val="00F15891"/>
    <w:rsid w:val="00F21832"/>
    <w:rsid w:val="00FE5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6196B"/>
  <w15:chartTrackingRefBased/>
  <w15:docId w15:val="{8F834424-4DB1-4DA4-B5C7-B51BC87FA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32274"/>
    <w:pPr>
      <w:keepNext/>
      <w:keepLines/>
      <w:spacing w:before="240" w:after="0"/>
      <w:outlineLvl w:val="0"/>
    </w:pPr>
    <w:rPr>
      <w:rFonts w:ascii="Arial" w:eastAsiaTheme="majorEastAsia" w:hAnsi="Arial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518AB"/>
    <w:pPr>
      <w:keepNext/>
      <w:keepLines/>
      <w:spacing w:before="40" w:after="0"/>
      <w:outlineLvl w:val="1"/>
    </w:pPr>
    <w:rPr>
      <w:rFonts w:ascii="Arial" w:eastAsiaTheme="majorEastAsia" w:hAnsi="Arial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518AB"/>
    <w:pPr>
      <w:keepNext/>
      <w:keepLines/>
      <w:spacing w:after="0" w:line="360" w:lineRule="auto"/>
      <w:outlineLvl w:val="2"/>
    </w:pPr>
    <w:rPr>
      <w:rFonts w:ascii="Arial" w:eastAsiaTheme="majorEastAsia" w:hAnsi="Arial" w:cstheme="majorBidi"/>
      <w:sz w:val="2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autoRedefine/>
    <w:qFormat/>
    <w:rsid w:val="005518AB"/>
    <w:rPr>
      <w:rFonts w:ascii="Arial" w:eastAsia="Calibri" w:hAnsi="Arial" w:cs="Calibri"/>
      <w:color w:val="000000"/>
      <w:sz w:val="24"/>
    </w:rPr>
  </w:style>
  <w:style w:type="character" w:customStyle="1" w:styleId="MyStyleChar">
    <w:name w:val="My Style Char"/>
    <w:basedOn w:val="DefaultParagraphFont"/>
    <w:link w:val="MyStyle"/>
    <w:rsid w:val="005518AB"/>
    <w:rPr>
      <w:rFonts w:ascii="Arial" w:eastAsia="Calibri" w:hAnsi="Arial" w:cs="Calibri"/>
      <w:color w:val="000000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518AB"/>
    <w:rPr>
      <w:rFonts w:ascii="Arial" w:eastAsiaTheme="majorEastAsia" w:hAnsi="Arial" w:cstheme="majorBidi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32274"/>
    <w:rPr>
      <w:rFonts w:ascii="Arial" w:eastAsiaTheme="majorEastAsia" w:hAnsi="Arial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518AB"/>
    <w:rPr>
      <w:rFonts w:ascii="Arial" w:eastAsiaTheme="majorEastAsia" w:hAnsi="Arial" w:cstheme="majorBidi"/>
      <w:sz w:val="26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D634C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34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DF32B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GridTable5Dark-Accent1">
    <w:name w:val="Grid Table 5 Dark Accent 1"/>
    <w:basedOn w:val="TableNormal"/>
    <w:uiPriority w:val="50"/>
    <w:rsid w:val="00DF32B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TableGrid">
    <w:name w:val="Table Grid"/>
    <w:basedOn w:val="TableNormal"/>
    <w:uiPriority w:val="39"/>
    <w:rsid w:val="001A7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72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1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5DB4E6-2509-4E99-BE8A-321CC43A0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Bennett</dc:creator>
  <cp:keywords/>
  <dc:description/>
  <cp:lastModifiedBy>Matt Bennett</cp:lastModifiedBy>
  <cp:revision>6</cp:revision>
  <dcterms:created xsi:type="dcterms:W3CDTF">2020-07-10T14:45:00Z</dcterms:created>
  <dcterms:modified xsi:type="dcterms:W3CDTF">2022-02-23T21:19:00Z</dcterms:modified>
</cp:coreProperties>
</file>